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F059D8" w14:textId="483FBB46" w:rsidR="0006266D" w:rsidRDefault="00740336">
      <w:bookmarkStart w:id="0" w:name="_GoBack"/>
      <w:bookmarkEnd w:id="0"/>
      <w:r>
        <w:t>Supplementary Tables</w:t>
      </w:r>
    </w:p>
    <w:p w14:paraId="5000479E" w14:textId="6639C8FD" w:rsidR="00740336" w:rsidRDefault="00740336"/>
    <w:p w14:paraId="51E08107" w14:textId="0E9A569D" w:rsidR="00740336" w:rsidRDefault="00740336">
      <w:r>
        <w:t>Supplementary Table 1: Randomly selected Hub Sites, Kenya</w:t>
      </w:r>
    </w:p>
    <w:tbl>
      <w:tblPr>
        <w:tblStyle w:val="TableGrid"/>
        <w:tblW w:w="7153" w:type="dxa"/>
        <w:tblLook w:val="04A0" w:firstRow="1" w:lastRow="0" w:firstColumn="1" w:lastColumn="0" w:noHBand="0" w:noVBand="1"/>
      </w:tblPr>
      <w:tblGrid>
        <w:gridCol w:w="1698"/>
        <w:gridCol w:w="1698"/>
        <w:gridCol w:w="3757"/>
      </w:tblGrid>
      <w:tr w:rsidR="00740336" w:rsidRPr="00D80BF1" w14:paraId="69575688" w14:textId="77777777" w:rsidTr="00906CEE">
        <w:trPr>
          <w:trHeight w:val="270"/>
        </w:trPr>
        <w:tc>
          <w:tcPr>
            <w:tcW w:w="1698" w:type="dxa"/>
            <w:shd w:val="clear" w:color="auto" w:fill="D9D9D9" w:themeFill="background1" w:themeFillShade="D9"/>
          </w:tcPr>
          <w:p w14:paraId="6C0F658F" w14:textId="77777777" w:rsidR="00740336" w:rsidRPr="00D80BF1" w:rsidRDefault="00740336" w:rsidP="00906CEE">
            <w:pPr>
              <w:jc w:val="both"/>
              <w:rPr>
                <w:rFonts w:ascii="Times New Roman" w:hAnsi="Times New Roman" w:cs="Times New Roman"/>
                <w:b/>
                <w:bCs/>
                <w:iCs/>
              </w:rPr>
            </w:pPr>
            <w:r w:rsidRPr="00D80BF1">
              <w:rPr>
                <w:rFonts w:ascii="Times New Roman" w:hAnsi="Times New Roman" w:cs="Times New Roman"/>
                <w:b/>
                <w:bCs/>
                <w:iCs/>
              </w:rPr>
              <w:t>County</w:t>
            </w:r>
          </w:p>
        </w:tc>
        <w:tc>
          <w:tcPr>
            <w:tcW w:w="1698" w:type="dxa"/>
            <w:shd w:val="clear" w:color="auto" w:fill="D9D9D9" w:themeFill="background1" w:themeFillShade="D9"/>
          </w:tcPr>
          <w:p w14:paraId="25B82260" w14:textId="77777777" w:rsidR="00740336" w:rsidRPr="00D80BF1" w:rsidRDefault="00740336" w:rsidP="00906CEE">
            <w:pPr>
              <w:jc w:val="both"/>
              <w:rPr>
                <w:rFonts w:ascii="Times New Roman" w:hAnsi="Times New Roman" w:cs="Times New Roman"/>
                <w:b/>
                <w:bCs/>
                <w:iCs/>
              </w:rPr>
            </w:pPr>
            <w:r w:rsidRPr="00D80BF1">
              <w:rPr>
                <w:rFonts w:ascii="Times New Roman" w:hAnsi="Times New Roman" w:cs="Times New Roman"/>
                <w:b/>
                <w:bCs/>
                <w:iCs/>
              </w:rPr>
              <w:t>Sub County</w:t>
            </w:r>
          </w:p>
        </w:tc>
        <w:tc>
          <w:tcPr>
            <w:tcW w:w="3757" w:type="dxa"/>
            <w:shd w:val="clear" w:color="auto" w:fill="D9D9D9" w:themeFill="background1" w:themeFillShade="D9"/>
          </w:tcPr>
          <w:p w14:paraId="240B876E" w14:textId="69CC5073" w:rsidR="00740336" w:rsidRPr="00D80BF1" w:rsidRDefault="00740336" w:rsidP="00906CEE">
            <w:pPr>
              <w:jc w:val="both"/>
              <w:rPr>
                <w:rFonts w:ascii="Times New Roman" w:hAnsi="Times New Roman" w:cs="Times New Roman"/>
                <w:b/>
                <w:bCs/>
                <w:iCs/>
              </w:rPr>
            </w:pPr>
            <w:r w:rsidRPr="00D80BF1">
              <w:rPr>
                <w:rFonts w:ascii="Times New Roman" w:hAnsi="Times New Roman" w:cs="Times New Roman"/>
                <w:b/>
                <w:bCs/>
                <w:iCs/>
              </w:rPr>
              <w:t>Facility</w:t>
            </w:r>
            <w:r>
              <w:rPr>
                <w:rFonts w:ascii="Times New Roman" w:hAnsi="Times New Roman" w:cs="Times New Roman"/>
                <w:b/>
                <w:bCs/>
                <w:iCs/>
              </w:rPr>
              <w:t xml:space="preserve"> Name and Type</w:t>
            </w:r>
          </w:p>
        </w:tc>
      </w:tr>
      <w:tr w:rsidR="00740336" w14:paraId="27F3509C" w14:textId="77777777" w:rsidTr="00906CEE">
        <w:trPr>
          <w:trHeight w:val="261"/>
        </w:trPr>
        <w:tc>
          <w:tcPr>
            <w:tcW w:w="1698" w:type="dxa"/>
            <w:vMerge w:val="restart"/>
          </w:tcPr>
          <w:p w14:paraId="569F9BDC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  <w:p w14:paraId="442B3BCF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Kakamega</w:t>
            </w:r>
          </w:p>
        </w:tc>
        <w:tc>
          <w:tcPr>
            <w:tcW w:w="1698" w:type="dxa"/>
          </w:tcPr>
          <w:p w14:paraId="49A25BD3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Lugari</w:t>
            </w:r>
            <w:proofErr w:type="spellEnd"/>
          </w:p>
        </w:tc>
        <w:tc>
          <w:tcPr>
            <w:tcW w:w="3757" w:type="dxa"/>
          </w:tcPr>
          <w:p w14:paraId="74A98F81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Lum</w:t>
            </w:r>
            <w:r>
              <w:rPr>
                <w:rFonts w:ascii="Times New Roman" w:hAnsi="Times New Roman" w:cs="Times New Roman"/>
                <w:iCs/>
              </w:rPr>
              <w:t>akanda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740336" w14:paraId="397D33D9" w14:textId="77777777" w:rsidTr="00906CEE">
        <w:trPr>
          <w:trHeight w:val="280"/>
        </w:trPr>
        <w:tc>
          <w:tcPr>
            <w:tcW w:w="1698" w:type="dxa"/>
            <w:vMerge/>
          </w:tcPr>
          <w:p w14:paraId="3C68372E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0519B6A2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Mumias</w:t>
            </w:r>
            <w:proofErr w:type="spellEnd"/>
          </w:p>
        </w:tc>
        <w:tc>
          <w:tcPr>
            <w:tcW w:w="3757" w:type="dxa"/>
          </w:tcPr>
          <w:p w14:paraId="46800CF0" w14:textId="77777777" w:rsidR="00740336" w:rsidRPr="00DE46BD" w:rsidRDefault="00740336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Mumias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pensary </w:t>
            </w:r>
          </w:p>
        </w:tc>
      </w:tr>
      <w:tr w:rsidR="00740336" w14:paraId="143070FF" w14:textId="77777777" w:rsidTr="00906CEE">
        <w:trPr>
          <w:trHeight w:val="261"/>
        </w:trPr>
        <w:tc>
          <w:tcPr>
            <w:tcW w:w="1698" w:type="dxa"/>
          </w:tcPr>
          <w:p w14:paraId="133ACB73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Bungoma</w:t>
            </w:r>
          </w:p>
        </w:tc>
        <w:tc>
          <w:tcPr>
            <w:tcW w:w="1698" w:type="dxa"/>
          </w:tcPr>
          <w:p w14:paraId="519BB66B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Kimilili</w:t>
            </w:r>
            <w:proofErr w:type="spellEnd"/>
          </w:p>
        </w:tc>
        <w:tc>
          <w:tcPr>
            <w:tcW w:w="3757" w:type="dxa"/>
          </w:tcPr>
          <w:p w14:paraId="5DB21730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Kimilili</w:t>
            </w:r>
            <w:proofErr w:type="spellEnd"/>
            <w:r w:rsidRPr="00DE46BD"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740336" w14:paraId="5D36AD6D" w14:textId="77777777" w:rsidTr="00906CEE">
        <w:trPr>
          <w:trHeight w:val="270"/>
        </w:trPr>
        <w:tc>
          <w:tcPr>
            <w:tcW w:w="1698" w:type="dxa"/>
          </w:tcPr>
          <w:p w14:paraId="216B90F9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Vihiga</w:t>
            </w:r>
            <w:proofErr w:type="spellEnd"/>
          </w:p>
        </w:tc>
        <w:tc>
          <w:tcPr>
            <w:tcW w:w="1698" w:type="dxa"/>
          </w:tcPr>
          <w:p w14:paraId="36A56BFC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Luanda</w:t>
            </w:r>
          </w:p>
        </w:tc>
        <w:tc>
          <w:tcPr>
            <w:tcW w:w="3757" w:type="dxa"/>
          </w:tcPr>
          <w:p w14:paraId="032C7FFD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Emuhaya</w:t>
            </w:r>
            <w:proofErr w:type="spellEnd"/>
            <w:r w:rsidRPr="00DE46BD"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740336" w14:paraId="2C189352" w14:textId="77777777" w:rsidTr="00906CEE">
        <w:trPr>
          <w:trHeight w:val="270"/>
        </w:trPr>
        <w:tc>
          <w:tcPr>
            <w:tcW w:w="1698" w:type="dxa"/>
            <w:vMerge w:val="restart"/>
          </w:tcPr>
          <w:p w14:paraId="15A8285D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  <w:p w14:paraId="6F212244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Homabay</w:t>
            </w:r>
          </w:p>
        </w:tc>
        <w:tc>
          <w:tcPr>
            <w:tcW w:w="1698" w:type="dxa"/>
          </w:tcPr>
          <w:p w14:paraId="652C8A87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Mbita</w:t>
            </w:r>
            <w:proofErr w:type="spellEnd"/>
          </w:p>
        </w:tc>
        <w:tc>
          <w:tcPr>
            <w:tcW w:w="3757" w:type="dxa"/>
          </w:tcPr>
          <w:p w14:paraId="78CB58BF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Mbita</w:t>
            </w:r>
            <w:proofErr w:type="spellEnd"/>
            <w:r w:rsidRPr="00DE46BD">
              <w:rPr>
                <w:rFonts w:ascii="Times New Roman" w:hAnsi="Times New Roman" w:cs="Times New Roman"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Cs/>
              </w:rPr>
              <w:t xml:space="preserve">Sub-District Hospital </w:t>
            </w:r>
          </w:p>
        </w:tc>
      </w:tr>
      <w:tr w:rsidR="00740336" w14:paraId="788E7E58" w14:textId="77777777" w:rsidTr="00906CEE">
        <w:trPr>
          <w:trHeight w:val="270"/>
        </w:trPr>
        <w:tc>
          <w:tcPr>
            <w:tcW w:w="1698" w:type="dxa"/>
            <w:vMerge/>
          </w:tcPr>
          <w:p w14:paraId="45D8750C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1C0F3969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Suba</w:t>
            </w:r>
          </w:p>
        </w:tc>
        <w:tc>
          <w:tcPr>
            <w:tcW w:w="3757" w:type="dxa"/>
          </w:tcPr>
          <w:p w14:paraId="0F1A21C7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 xml:space="preserve">Suba District Hospital </w:t>
            </w:r>
          </w:p>
        </w:tc>
      </w:tr>
      <w:tr w:rsidR="00740336" w14:paraId="7D9F1BA5" w14:textId="77777777" w:rsidTr="00906CEE">
        <w:trPr>
          <w:trHeight w:val="280"/>
        </w:trPr>
        <w:tc>
          <w:tcPr>
            <w:tcW w:w="1698" w:type="dxa"/>
            <w:vMerge/>
          </w:tcPr>
          <w:p w14:paraId="0D91F8DF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34054314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Rangwe</w:t>
            </w:r>
            <w:proofErr w:type="spellEnd"/>
          </w:p>
        </w:tc>
        <w:tc>
          <w:tcPr>
            <w:tcW w:w="3757" w:type="dxa"/>
          </w:tcPr>
          <w:p w14:paraId="48EB155B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Nyagoro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Health Centre </w:t>
            </w:r>
          </w:p>
        </w:tc>
      </w:tr>
      <w:tr w:rsidR="00740336" w14:paraId="2D2A0467" w14:textId="77777777" w:rsidTr="00906CEE">
        <w:trPr>
          <w:trHeight w:val="270"/>
        </w:trPr>
        <w:tc>
          <w:tcPr>
            <w:tcW w:w="1698" w:type="dxa"/>
            <w:vMerge/>
          </w:tcPr>
          <w:p w14:paraId="5BF4961B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512F6BBD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Rangwe</w:t>
            </w:r>
            <w:proofErr w:type="spellEnd"/>
          </w:p>
        </w:tc>
        <w:tc>
          <w:tcPr>
            <w:tcW w:w="3757" w:type="dxa"/>
          </w:tcPr>
          <w:p w14:paraId="23451B03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Rangwe</w:t>
            </w:r>
            <w:proofErr w:type="spellEnd"/>
            <w:r w:rsidRPr="00DE46BD">
              <w:rPr>
                <w:rFonts w:ascii="Times New Roman" w:hAnsi="Times New Roman" w:cs="Times New Roman"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Cs/>
              </w:rPr>
              <w:t>Sub-District Hospital</w:t>
            </w:r>
          </w:p>
        </w:tc>
      </w:tr>
      <w:tr w:rsidR="00740336" w14:paraId="1469B424" w14:textId="77777777" w:rsidTr="00906CEE">
        <w:trPr>
          <w:trHeight w:val="270"/>
        </w:trPr>
        <w:tc>
          <w:tcPr>
            <w:tcW w:w="1698" w:type="dxa"/>
            <w:vMerge w:val="restart"/>
          </w:tcPr>
          <w:p w14:paraId="3FF7B3BE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Nyamira</w:t>
            </w:r>
            <w:proofErr w:type="spellEnd"/>
          </w:p>
        </w:tc>
        <w:tc>
          <w:tcPr>
            <w:tcW w:w="1698" w:type="dxa"/>
          </w:tcPr>
          <w:p w14:paraId="1CB74F13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Nyamira</w:t>
            </w:r>
            <w:proofErr w:type="spellEnd"/>
          </w:p>
        </w:tc>
        <w:tc>
          <w:tcPr>
            <w:tcW w:w="3757" w:type="dxa"/>
          </w:tcPr>
          <w:p w14:paraId="3F615795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Nyamira</w:t>
            </w:r>
            <w:proofErr w:type="spellEnd"/>
            <w:r w:rsidRPr="00DE46BD"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740336" w14:paraId="02E348BD" w14:textId="77777777" w:rsidTr="00906CEE">
        <w:trPr>
          <w:trHeight w:val="280"/>
        </w:trPr>
        <w:tc>
          <w:tcPr>
            <w:tcW w:w="1698" w:type="dxa"/>
            <w:vMerge/>
          </w:tcPr>
          <w:p w14:paraId="363087B8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7ED371FC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Masaba North</w:t>
            </w:r>
          </w:p>
        </w:tc>
        <w:tc>
          <w:tcPr>
            <w:tcW w:w="3757" w:type="dxa"/>
          </w:tcPr>
          <w:p w14:paraId="10C8D014" w14:textId="77777777" w:rsidR="00740336" w:rsidRPr="00DE46BD" w:rsidRDefault="00740336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Keroka</w:t>
            </w:r>
            <w:proofErr w:type="spellEnd"/>
            <w:r w:rsidRPr="00DE46BD"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740336" w14:paraId="684E2BDA" w14:textId="77777777" w:rsidTr="00906CEE">
        <w:trPr>
          <w:trHeight w:val="261"/>
        </w:trPr>
        <w:tc>
          <w:tcPr>
            <w:tcW w:w="1698" w:type="dxa"/>
            <w:vMerge w:val="restart"/>
          </w:tcPr>
          <w:p w14:paraId="646A3A59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  <w:p w14:paraId="5A4D514F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Migori</w:t>
            </w:r>
          </w:p>
        </w:tc>
        <w:tc>
          <w:tcPr>
            <w:tcW w:w="1698" w:type="dxa"/>
          </w:tcPr>
          <w:p w14:paraId="63352089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Nyatike</w:t>
            </w:r>
            <w:proofErr w:type="spellEnd"/>
          </w:p>
        </w:tc>
        <w:tc>
          <w:tcPr>
            <w:tcW w:w="3757" w:type="dxa"/>
            <w:vAlign w:val="bottom"/>
          </w:tcPr>
          <w:p w14:paraId="082E03A3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Macalde</w:t>
            </w:r>
            <w:r>
              <w:rPr>
                <w:rFonts w:ascii="Times New Roman" w:hAnsi="Times New Roman" w:cs="Times New Roman"/>
                <w:iCs/>
              </w:rPr>
              <w:t>r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Sub-District Hospital</w:t>
            </w:r>
          </w:p>
        </w:tc>
      </w:tr>
      <w:tr w:rsidR="00740336" w14:paraId="0FF3110E" w14:textId="77777777" w:rsidTr="00906CEE">
        <w:trPr>
          <w:trHeight w:val="280"/>
        </w:trPr>
        <w:tc>
          <w:tcPr>
            <w:tcW w:w="1698" w:type="dxa"/>
            <w:vMerge/>
          </w:tcPr>
          <w:p w14:paraId="19F52769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6CF5991F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Rongo</w:t>
            </w:r>
            <w:proofErr w:type="spellEnd"/>
          </w:p>
        </w:tc>
        <w:tc>
          <w:tcPr>
            <w:tcW w:w="3757" w:type="dxa"/>
          </w:tcPr>
          <w:p w14:paraId="25001A06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Rongo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740336" w14:paraId="55B0DD4B" w14:textId="77777777" w:rsidTr="00906CEE">
        <w:trPr>
          <w:trHeight w:val="270"/>
        </w:trPr>
        <w:tc>
          <w:tcPr>
            <w:tcW w:w="1698" w:type="dxa"/>
            <w:vMerge/>
          </w:tcPr>
          <w:p w14:paraId="7AE1F463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496983E8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Awendo</w:t>
            </w:r>
            <w:proofErr w:type="spellEnd"/>
          </w:p>
        </w:tc>
        <w:tc>
          <w:tcPr>
            <w:tcW w:w="3757" w:type="dxa"/>
          </w:tcPr>
          <w:p w14:paraId="6FF6448E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Awend</w:t>
            </w:r>
            <w:r>
              <w:rPr>
                <w:rFonts w:ascii="Times New Roman" w:hAnsi="Times New Roman" w:cs="Times New Roman"/>
                <w:iCs/>
              </w:rPr>
              <w:t>o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Sub district Hospital</w:t>
            </w:r>
          </w:p>
        </w:tc>
      </w:tr>
      <w:tr w:rsidR="00740336" w14:paraId="0FAF7D2D" w14:textId="77777777" w:rsidTr="00906CEE">
        <w:trPr>
          <w:trHeight w:val="280"/>
        </w:trPr>
        <w:tc>
          <w:tcPr>
            <w:tcW w:w="1698" w:type="dxa"/>
            <w:vMerge/>
          </w:tcPr>
          <w:p w14:paraId="7D265AB0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437206FA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Kuria</w:t>
            </w:r>
          </w:p>
        </w:tc>
        <w:tc>
          <w:tcPr>
            <w:tcW w:w="3757" w:type="dxa"/>
          </w:tcPr>
          <w:p w14:paraId="0882742C" w14:textId="77777777" w:rsidR="00740336" w:rsidRPr="00DE46BD" w:rsidRDefault="00740336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Uriri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Health Centre</w:t>
            </w:r>
          </w:p>
        </w:tc>
      </w:tr>
      <w:tr w:rsidR="00740336" w14:paraId="7B20BCA2" w14:textId="77777777" w:rsidTr="00906CEE">
        <w:trPr>
          <w:trHeight w:val="270"/>
        </w:trPr>
        <w:tc>
          <w:tcPr>
            <w:tcW w:w="1698" w:type="dxa"/>
            <w:vMerge w:val="restart"/>
          </w:tcPr>
          <w:p w14:paraId="5A61DBDF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Turkana</w:t>
            </w:r>
          </w:p>
        </w:tc>
        <w:tc>
          <w:tcPr>
            <w:tcW w:w="1698" w:type="dxa"/>
          </w:tcPr>
          <w:p w14:paraId="773CE083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Turkana West</w:t>
            </w:r>
          </w:p>
        </w:tc>
        <w:tc>
          <w:tcPr>
            <w:tcW w:w="3757" w:type="dxa"/>
          </w:tcPr>
          <w:p w14:paraId="757DEE02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 w:rsidRPr="00DE46BD">
              <w:rPr>
                <w:rFonts w:ascii="Times New Roman" w:hAnsi="Times New Roman" w:cs="Times New Roman"/>
                <w:iCs/>
              </w:rPr>
              <w:t>K</w:t>
            </w:r>
            <w:r>
              <w:rPr>
                <w:rFonts w:ascii="Times New Roman" w:hAnsi="Times New Roman" w:cs="Times New Roman"/>
                <w:iCs/>
              </w:rPr>
              <w:t xml:space="preserve">akuma Mission Hospital </w:t>
            </w:r>
          </w:p>
        </w:tc>
      </w:tr>
      <w:tr w:rsidR="00740336" w14:paraId="3E0D441A" w14:textId="77777777" w:rsidTr="00906CEE">
        <w:trPr>
          <w:trHeight w:val="270"/>
        </w:trPr>
        <w:tc>
          <w:tcPr>
            <w:tcW w:w="1698" w:type="dxa"/>
            <w:vMerge/>
          </w:tcPr>
          <w:p w14:paraId="31F18113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1698" w:type="dxa"/>
          </w:tcPr>
          <w:p w14:paraId="18F170E0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 xml:space="preserve">Turkana South </w:t>
            </w:r>
          </w:p>
        </w:tc>
        <w:tc>
          <w:tcPr>
            <w:tcW w:w="3757" w:type="dxa"/>
          </w:tcPr>
          <w:p w14:paraId="0183F2FB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Ka</w:t>
            </w:r>
            <w:r>
              <w:rPr>
                <w:rFonts w:ascii="Times New Roman" w:hAnsi="Times New Roman" w:cs="Times New Roman"/>
                <w:iCs/>
              </w:rPr>
              <w:t>tilu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 </w:t>
            </w:r>
          </w:p>
        </w:tc>
      </w:tr>
      <w:tr w:rsidR="00740336" w14:paraId="489A7B6F" w14:textId="77777777" w:rsidTr="00906CEE">
        <w:trPr>
          <w:trHeight w:val="270"/>
        </w:trPr>
        <w:tc>
          <w:tcPr>
            <w:tcW w:w="1698" w:type="dxa"/>
          </w:tcPr>
          <w:p w14:paraId="1DFA66C6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Busia</w:t>
            </w:r>
          </w:p>
        </w:tc>
        <w:tc>
          <w:tcPr>
            <w:tcW w:w="1698" w:type="dxa"/>
          </w:tcPr>
          <w:p w14:paraId="2A458A41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iCs/>
              </w:rPr>
              <w:t>Samia</w:t>
            </w:r>
            <w:proofErr w:type="spellEnd"/>
          </w:p>
        </w:tc>
        <w:tc>
          <w:tcPr>
            <w:tcW w:w="3757" w:type="dxa"/>
          </w:tcPr>
          <w:p w14:paraId="48D5AEAA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Sio</w:t>
            </w:r>
            <w:proofErr w:type="spellEnd"/>
            <w:r w:rsidRPr="00DE46BD">
              <w:rPr>
                <w:rFonts w:ascii="Times New Roman" w:hAnsi="Times New Roman" w:cs="Times New Roman"/>
                <w:iCs/>
              </w:rPr>
              <w:t xml:space="preserve"> Port Ho</w:t>
            </w:r>
            <w:r>
              <w:rPr>
                <w:rFonts w:ascii="Times New Roman" w:hAnsi="Times New Roman" w:cs="Times New Roman"/>
                <w:iCs/>
              </w:rPr>
              <w:t xml:space="preserve">spital </w:t>
            </w:r>
          </w:p>
        </w:tc>
      </w:tr>
      <w:tr w:rsidR="00740336" w14:paraId="06BC32DF" w14:textId="77777777" w:rsidTr="00906CEE">
        <w:trPr>
          <w:trHeight w:val="261"/>
        </w:trPr>
        <w:tc>
          <w:tcPr>
            <w:tcW w:w="1698" w:type="dxa"/>
          </w:tcPr>
          <w:p w14:paraId="697E3CB2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Siaya</w:t>
            </w:r>
          </w:p>
        </w:tc>
        <w:tc>
          <w:tcPr>
            <w:tcW w:w="1698" w:type="dxa"/>
          </w:tcPr>
          <w:p w14:paraId="2AEB5DAB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r>
              <w:rPr>
                <w:rFonts w:ascii="Times New Roman" w:hAnsi="Times New Roman" w:cs="Times New Roman"/>
                <w:bCs/>
                <w:iCs/>
              </w:rPr>
              <w:t>Gem</w:t>
            </w:r>
          </w:p>
        </w:tc>
        <w:tc>
          <w:tcPr>
            <w:tcW w:w="3757" w:type="dxa"/>
          </w:tcPr>
          <w:p w14:paraId="22753D45" w14:textId="77777777" w:rsidR="00740336" w:rsidRDefault="00740336" w:rsidP="00906CEE">
            <w:pPr>
              <w:jc w:val="both"/>
              <w:rPr>
                <w:rFonts w:ascii="Times New Roman" w:hAnsi="Times New Roman" w:cs="Times New Roman"/>
                <w:bCs/>
                <w:iCs/>
              </w:rPr>
            </w:pPr>
            <w:proofErr w:type="spellStart"/>
            <w:r w:rsidRPr="00DE46BD">
              <w:rPr>
                <w:rFonts w:ascii="Times New Roman" w:hAnsi="Times New Roman" w:cs="Times New Roman"/>
                <w:iCs/>
              </w:rPr>
              <w:t>Ya</w:t>
            </w:r>
            <w:r>
              <w:rPr>
                <w:rFonts w:ascii="Times New Roman" w:hAnsi="Times New Roman" w:cs="Times New Roman"/>
                <w:iCs/>
              </w:rPr>
              <w:t>la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Sub-District Hospital </w:t>
            </w:r>
          </w:p>
        </w:tc>
      </w:tr>
    </w:tbl>
    <w:p w14:paraId="51F9827A" w14:textId="77777777" w:rsidR="00740336" w:rsidRDefault="00740336"/>
    <w:p w14:paraId="077E9387" w14:textId="1DEE445D" w:rsidR="00740336" w:rsidRDefault="00740336"/>
    <w:p w14:paraId="58C15E9A" w14:textId="4340A8B9" w:rsidR="00740336" w:rsidRDefault="00740336">
      <w:r>
        <w:t>Supplementary Table 2: Randomly selected Hub Sites, Zimbabwe</w:t>
      </w:r>
    </w:p>
    <w:p w14:paraId="22959175" w14:textId="77777777" w:rsidR="00C41F21" w:rsidRDefault="00C41F21"/>
    <w:tbl>
      <w:tblPr>
        <w:tblStyle w:val="TableGrid"/>
        <w:tblW w:w="7153" w:type="dxa"/>
        <w:tblLook w:val="04A0" w:firstRow="1" w:lastRow="0" w:firstColumn="1" w:lastColumn="0" w:noHBand="0" w:noVBand="1"/>
      </w:tblPr>
      <w:tblGrid>
        <w:gridCol w:w="1698"/>
        <w:gridCol w:w="1698"/>
        <w:gridCol w:w="3757"/>
      </w:tblGrid>
      <w:tr w:rsidR="00C41F21" w:rsidRPr="00D80BF1" w14:paraId="6B5F54AF" w14:textId="77777777" w:rsidTr="00906CEE">
        <w:trPr>
          <w:trHeight w:val="270"/>
        </w:trPr>
        <w:tc>
          <w:tcPr>
            <w:tcW w:w="1698" w:type="dxa"/>
            <w:shd w:val="clear" w:color="auto" w:fill="D9D9D9" w:themeFill="background1" w:themeFillShade="D9"/>
          </w:tcPr>
          <w:p w14:paraId="43036EE8" w14:textId="60430EA7" w:rsidR="00C41F21" w:rsidRPr="00D80BF1" w:rsidRDefault="00A927A7" w:rsidP="00906CEE">
            <w:pPr>
              <w:jc w:val="both"/>
              <w:rPr>
                <w:rFonts w:ascii="Times New Roman" w:hAnsi="Times New Roman" w:cs="Times New Roman"/>
                <w:b/>
                <w:bCs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Cs/>
              </w:rPr>
              <w:t>Region</w:t>
            </w:r>
          </w:p>
        </w:tc>
        <w:tc>
          <w:tcPr>
            <w:tcW w:w="1698" w:type="dxa"/>
            <w:shd w:val="clear" w:color="auto" w:fill="D9D9D9" w:themeFill="background1" w:themeFillShade="D9"/>
          </w:tcPr>
          <w:p w14:paraId="75C2A02E" w14:textId="4FD1FD22" w:rsidR="00C41F21" w:rsidRPr="00D80BF1" w:rsidRDefault="00A927A7" w:rsidP="00906CEE">
            <w:pPr>
              <w:jc w:val="both"/>
              <w:rPr>
                <w:rFonts w:ascii="Times New Roman" w:hAnsi="Times New Roman" w:cs="Times New Roman"/>
                <w:b/>
                <w:bCs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Cs/>
              </w:rPr>
              <w:t>District</w:t>
            </w:r>
          </w:p>
        </w:tc>
        <w:tc>
          <w:tcPr>
            <w:tcW w:w="3757" w:type="dxa"/>
            <w:shd w:val="clear" w:color="auto" w:fill="D9D9D9" w:themeFill="background1" w:themeFillShade="D9"/>
          </w:tcPr>
          <w:p w14:paraId="4688061D" w14:textId="77777777" w:rsidR="00C41F21" w:rsidRPr="00D80BF1" w:rsidRDefault="00C41F21" w:rsidP="00906CEE">
            <w:pPr>
              <w:jc w:val="both"/>
              <w:rPr>
                <w:rFonts w:ascii="Times New Roman" w:hAnsi="Times New Roman" w:cs="Times New Roman"/>
                <w:b/>
                <w:bCs/>
                <w:iCs/>
              </w:rPr>
            </w:pPr>
            <w:r w:rsidRPr="00D80BF1">
              <w:rPr>
                <w:rFonts w:ascii="Times New Roman" w:hAnsi="Times New Roman" w:cs="Times New Roman"/>
                <w:b/>
                <w:bCs/>
                <w:iCs/>
              </w:rPr>
              <w:t>Facility</w:t>
            </w:r>
            <w:r>
              <w:rPr>
                <w:rFonts w:ascii="Times New Roman" w:hAnsi="Times New Roman" w:cs="Times New Roman"/>
                <w:b/>
                <w:bCs/>
                <w:iCs/>
              </w:rPr>
              <w:t xml:space="preserve"> Name and Type</w:t>
            </w:r>
          </w:p>
        </w:tc>
      </w:tr>
      <w:tr w:rsidR="0044723B" w:rsidRPr="00D80BF1" w14:paraId="4538234F" w14:textId="77777777" w:rsidTr="00C41F21">
        <w:trPr>
          <w:trHeight w:val="270"/>
        </w:trPr>
        <w:tc>
          <w:tcPr>
            <w:tcW w:w="1698" w:type="dxa"/>
            <w:vMerge w:val="restart"/>
            <w:shd w:val="clear" w:color="auto" w:fill="auto"/>
          </w:tcPr>
          <w:p w14:paraId="44EE0843" w14:textId="020C6E61" w:rsidR="0044723B" w:rsidRPr="00A927A7" w:rsidRDefault="0044723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atabeleland South</w:t>
            </w:r>
          </w:p>
        </w:tc>
        <w:tc>
          <w:tcPr>
            <w:tcW w:w="1698" w:type="dxa"/>
            <w:shd w:val="clear" w:color="auto" w:fill="auto"/>
          </w:tcPr>
          <w:p w14:paraId="7ABFDB16" w14:textId="115A5418" w:rsidR="0044723B" w:rsidRPr="00A927A7" w:rsidRDefault="0044723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Matobo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2D44D8A6" w14:textId="2B69D589" w:rsidR="0044723B" w:rsidRPr="00C41F21" w:rsidRDefault="0044723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Maphisa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44723B" w:rsidRPr="00D80BF1" w14:paraId="6CE53F2C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374520D0" w14:textId="77777777" w:rsidR="0044723B" w:rsidRDefault="0044723B" w:rsidP="008A5C1B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72089823" w14:textId="7D39AD72" w:rsidR="0044723B" w:rsidRDefault="0044723B" w:rsidP="008A5C1B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Insiza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4EC168FB" w14:textId="28BFD884" w:rsidR="0044723B" w:rsidRDefault="0044723B" w:rsidP="008A5C1B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Filabusi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44723B" w:rsidRPr="00D80BF1" w14:paraId="3B7617B2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3B911566" w14:textId="77777777" w:rsidR="0044723B" w:rsidRDefault="0044723B" w:rsidP="0044723B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47EECE29" w14:textId="571876C9" w:rsidR="0044723B" w:rsidRDefault="0044723B" w:rsidP="0044723B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Mangwe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2F67C826" w14:textId="6091D343" w:rsidR="0044723B" w:rsidRDefault="0044723B" w:rsidP="0044723B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Plumtree District Hospital</w:t>
            </w:r>
          </w:p>
        </w:tc>
      </w:tr>
      <w:tr w:rsidR="008A5C1B" w:rsidRPr="00D80BF1" w14:paraId="5065F6AA" w14:textId="77777777" w:rsidTr="00C41F21">
        <w:trPr>
          <w:trHeight w:val="270"/>
        </w:trPr>
        <w:tc>
          <w:tcPr>
            <w:tcW w:w="1698" w:type="dxa"/>
            <w:vMerge w:val="restart"/>
            <w:shd w:val="clear" w:color="auto" w:fill="auto"/>
          </w:tcPr>
          <w:p w14:paraId="6E1B8ED7" w14:textId="32D2DC04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idlands</w:t>
            </w:r>
          </w:p>
        </w:tc>
        <w:tc>
          <w:tcPr>
            <w:tcW w:w="1698" w:type="dxa"/>
            <w:shd w:val="clear" w:color="auto" w:fill="auto"/>
          </w:tcPr>
          <w:p w14:paraId="3243CDC9" w14:textId="503D4511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Shurugwi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6E3A5F46" w14:textId="45276A53" w:rsidR="008A5C1B" w:rsidRPr="00C41F21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Shurugwi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44723B" w:rsidRPr="00D80BF1" w14:paraId="4BE14647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7F69BEC3" w14:textId="77777777" w:rsidR="0044723B" w:rsidRDefault="0044723B" w:rsidP="0044723B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16C83E85" w14:textId="50C017B8" w:rsidR="0044723B" w:rsidRDefault="0044723B" w:rsidP="0044723B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Zvishavane</w:t>
            </w:r>
          </w:p>
        </w:tc>
        <w:tc>
          <w:tcPr>
            <w:tcW w:w="3757" w:type="dxa"/>
            <w:shd w:val="clear" w:color="auto" w:fill="auto"/>
          </w:tcPr>
          <w:p w14:paraId="1B133B93" w14:textId="745AD073" w:rsidR="0044723B" w:rsidRDefault="0044723B" w:rsidP="0044723B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Zvishavane District Hospital</w:t>
            </w:r>
          </w:p>
        </w:tc>
      </w:tr>
      <w:tr w:rsidR="008A5C1B" w:rsidRPr="00D80BF1" w14:paraId="33C970D7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782A7D06" w14:textId="02418077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110B42F2" w14:textId="27CD019B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berengwa</w:t>
            </w:r>
          </w:p>
        </w:tc>
        <w:tc>
          <w:tcPr>
            <w:tcW w:w="3757" w:type="dxa"/>
            <w:shd w:val="clear" w:color="auto" w:fill="auto"/>
          </w:tcPr>
          <w:p w14:paraId="781409D0" w14:textId="1AC2CB0A" w:rsidR="008A5C1B" w:rsidRPr="00C41F21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Musume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Mission Hospital</w:t>
            </w:r>
          </w:p>
        </w:tc>
      </w:tr>
      <w:tr w:rsidR="00691F60" w:rsidRPr="00D80BF1" w14:paraId="5452968E" w14:textId="77777777" w:rsidTr="00C41F21">
        <w:trPr>
          <w:trHeight w:val="270"/>
        </w:trPr>
        <w:tc>
          <w:tcPr>
            <w:tcW w:w="1698" w:type="dxa"/>
            <w:vMerge w:val="restart"/>
            <w:shd w:val="clear" w:color="auto" w:fill="auto"/>
          </w:tcPr>
          <w:p w14:paraId="55491215" w14:textId="026047A6" w:rsidR="00691F60" w:rsidRPr="00A927A7" w:rsidRDefault="00691F60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 xml:space="preserve">Masvingo </w:t>
            </w:r>
          </w:p>
        </w:tc>
        <w:tc>
          <w:tcPr>
            <w:tcW w:w="1698" w:type="dxa"/>
            <w:shd w:val="clear" w:color="auto" w:fill="auto"/>
          </w:tcPr>
          <w:p w14:paraId="6F478D5D" w14:textId="293F1DF2" w:rsidR="00691F60" w:rsidRPr="00A927A7" w:rsidRDefault="00691F60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wenezi</w:t>
            </w:r>
          </w:p>
        </w:tc>
        <w:tc>
          <w:tcPr>
            <w:tcW w:w="3757" w:type="dxa"/>
            <w:shd w:val="clear" w:color="auto" w:fill="auto"/>
          </w:tcPr>
          <w:p w14:paraId="27070B8B" w14:textId="1535D9D7" w:rsidR="00691F60" w:rsidRPr="00C41F21" w:rsidRDefault="00691F60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Neshuro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691F60" w:rsidRPr="00D80BF1" w14:paraId="3000CD32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58BE9ABE" w14:textId="77777777" w:rsidR="00691F60" w:rsidRDefault="00691F60" w:rsidP="008832BB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23434A7C" w14:textId="51CCAFC4" w:rsidR="00691F60" w:rsidRDefault="00691F60" w:rsidP="008832BB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Bikita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678D3A41" w14:textId="347FDE40" w:rsidR="00691F60" w:rsidRDefault="00691F60" w:rsidP="008832BB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Nyika Regional Health Center</w:t>
            </w:r>
          </w:p>
        </w:tc>
      </w:tr>
      <w:tr w:rsidR="00691F60" w:rsidRPr="00D80BF1" w14:paraId="72BFE552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426A87C4" w14:textId="77777777" w:rsidR="00691F60" w:rsidRDefault="00691F60" w:rsidP="008832BB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0BE740C0" w14:textId="13B66EB2" w:rsidR="00691F60" w:rsidRDefault="00691F60" w:rsidP="008832BB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Chivi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41ABB15C" w14:textId="629ACD7C" w:rsidR="00691F60" w:rsidRDefault="00691F60" w:rsidP="008832BB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Chivi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C42B94" w:rsidRPr="00D80BF1" w14:paraId="5B9EB0FF" w14:textId="77777777" w:rsidTr="00C41F21">
        <w:trPr>
          <w:trHeight w:val="270"/>
        </w:trPr>
        <w:tc>
          <w:tcPr>
            <w:tcW w:w="1698" w:type="dxa"/>
            <w:vMerge w:val="restart"/>
            <w:shd w:val="clear" w:color="auto" w:fill="auto"/>
          </w:tcPr>
          <w:p w14:paraId="42823847" w14:textId="4ABF1863" w:rsidR="00C42B94" w:rsidRPr="00A927A7" w:rsidRDefault="00C42B94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ashonaland West</w:t>
            </w:r>
          </w:p>
        </w:tc>
        <w:tc>
          <w:tcPr>
            <w:tcW w:w="1698" w:type="dxa"/>
            <w:shd w:val="clear" w:color="auto" w:fill="auto"/>
          </w:tcPr>
          <w:p w14:paraId="18B5E0A6" w14:textId="3EFE8527" w:rsidR="00C42B94" w:rsidRPr="00A927A7" w:rsidRDefault="00C42B94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Zvimba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14780684" w14:textId="537E7B0C" w:rsidR="00C42B94" w:rsidRPr="00C41F21" w:rsidRDefault="00C42B94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Banket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C42B94" w:rsidRPr="00D80BF1" w14:paraId="05EE939B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12861341" w14:textId="77777777" w:rsidR="00C42B94" w:rsidRDefault="00C42B94" w:rsidP="00C42B94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3C9D6F9E" w14:textId="33627184" w:rsidR="00C42B94" w:rsidRDefault="00C42B94" w:rsidP="00C42B94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Zvimba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7ECFD36A" w14:textId="62A9B250" w:rsidR="00C42B94" w:rsidRDefault="00C42B94" w:rsidP="00C42B94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 xml:space="preserve">Father </w:t>
            </w:r>
            <w:proofErr w:type="spellStart"/>
            <w:r>
              <w:rPr>
                <w:rFonts w:ascii="Times New Roman" w:hAnsi="Times New Roman" w:cs="Times New Roman"/>
                <w:iCs/>
              </w:rPr>
              <w:t>O’Hea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Hospital</w:t>
            </w:r>
          </w:p>
        </w:tc>
      </w:tr>
      <w:tr w:rsidR="0050784D" w:rsidRPr="00D80BF1" w14:paraId="56FA3D9A" w14:textId="77777777" w:rsidTr="00C41F21">
        <w:trPr>
          <w:trHeight w:val="270"/>
        </w:trPr>
        <w:tc>
          <w:tcPr>
            <w:tcW w:w="1698" w:type="dxa"/>
            <w:vMerge w:val="restart"/>
            <w:shd w:val="clear" w:color="auto" w:fill="auto"/>
          </w:tcPr>
          <w:p w14:paraId="15429B97" w14:textId="678E5F9A" w:rsidR="0050784D" w:rsidRPr="00A927A7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atabeleland North</w:t>
            </w:r>
          </w:p>
        </w:tc>
        <w:tc>
          <w:tcPr>
            <w:tcW w:w="1698" w:type="dxa"/>
            <w:shd w:val="clear" w:color="auto" w:fill="auto"/>
          </w:tcPr>
          <w:p w14:paraId="3757B10B" w14:textId="7979CB2E" w:rsidR="0050784D" w:rsidRPr="00A927A7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Mupane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3A2FCDE3" w14:textId="00A85362" w:rsidR="0050784D" w:rsidRPr="00C41F21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St Luke’s Mission Hospital</w:t>
            </w:r>
          </w:p>
        </w:tc>
      </w:tr>
      <w:tr w:rsidR="0050784D" w:rsidRPr="00D80BF1" w14:paraId="2C31B7D8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17B5B1CA" w14:textId="77777777" w:rsidR="0050784D" w:rsidRDefault="0050784D" w:rsidP="0050784D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30724662" w14:textId="4E4C86EA" w:rsidR="0050784D" w:rsidRDefault="0050784D" w:rsidP="0050784D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Tsholotsho</w:t>
            </w:r>
          </w:p>
        </w:tc>
        <w:tc>
          <w:tcPr>
            <w:tcW w:w="3757" w:type="dxa"/>
            <w:shd w:val="clear" w:color="auto" w:fill="auto"/>
          </w:tcPr>
          <w:p w14:paraId="2B02F9B1" w14:textId="68E09C5E" w:rsidR="0050784D" w:rsidRDefault="0050784D" w:rsidP="0050784D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Tsholotsho District Hospital</w:t>
            </w:r>
          </w:p>
        </w:tc>
      </w:tr>
      <w:tr w:rsidR="008A5C1B" w:rsidRPr="00D80BF1" w14:paraId="5069B82E" w14:textId="77777777" w:rsidTr="00C41F21">
        <w:trPr>
          <w:trHeight w:val="270"/>
        </w:trPr>
        <w:tc>
          <w:tcPr>
            <w:tcW w:w="1698" w:type="dxa"/>
            <w:vMerge w:val="restart"/>
            <w:shd w:val="clear" w:color="auto" w:fill="auto"/>
          </w:tcPr>
          <w:p w14:paraId="5B1567D0" w14:textId="27900C60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ashonaland East</w:t>
            </w:r>
          </w:p>
        </w:tc>
        <w:tc>
          <w:tcPr>
            <w:tcW w:w="1698" w:type="dxa"/>
            <w:shd w:val="clear" w:color="auto" w:fill="auto"/>
          </w:tcPr>
          <w:p w14:paraId="5F3C6B4E" w14:textId="47050B51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Seke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2BED79E3" w14:textId="2983D51B" w:rsidR="008A5C1B" w:rsidRPr="00C41F21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Beatrice Hospital</w:t>
            </w:r>
          </w:p>
        </w:tc>
      </w:tr>
      <w:tr w:rsidR="008A5C1B" w:rsidRPr="00D80BF1" w14:paraId="102D3CE5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5C0DBECD" w14:textId="23AEC618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165DB862" w14:textId="03706867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arondera</w:t>
            </w:r>
          </w:p>
        </w:tc>
        <w:tc>
          <w:tcPr>
            <w:tcW w:w="3757" w:type="dxa"/>
            <w:shd w:val="clear" w:color="auto" w:fill="auto"/>
          </w:tcPr>
          <w:p w14:paraId="24774F63" w14:textId="133563CD" w:rsidR="008A5C1B" w:rsidRPr="00C41F21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arondera Provincial Hospital</w:t>
            </w:r>
          </w:p>
        </w:tc>
      </w:tr>
      <w:tr w:rsidR="008A5C1B" w:rsidRPr="00D80BF1" w14:paraId="372B0F37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0EF92A2B" w14:textId="7B4ECA04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07D3770F" w14:textId="78A23E04" w:rsidR="008A5C1B" w:rsidRPr="00A927A7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Hwedza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568B4035" w14:textId="5C474F71" w:rsidR="008A5C1B" w:rsidRPr="00C41F21" w:rsidRDefault="008A5C1B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Hwedza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Rural Hospital</w:t>
            </w:r>
          </w:p>
        </w:tc>
      </w:tr>
      <w:tr w:rsidR="0050784D" w:rsidRPr="00D80BF1" w14:paraId="1A18F06E" w14:textId="77777777" w:rsidTr="00C41F21">
        <w:trPr>
          <w:trHeight w:val="270"/>
        </w:trPr>
        <w:tc>
          <w:tcPr>
            <w:tcW w:w="1698" w:type="dxa"/>
            <w:vMerge w:val="restart"/>
            <w:shd w:val="clear" w:color="auto" w:fill="auto"/>
          </w:tcPr>
          <w:p w14:paraId="31B091F6" w14:textId="5905857E" w:rsidR="0050784D" w:rsidRPr="00A927A7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ashonaland Central</w:t>
            </w:r>
          </w:p>
        </w:tc>
        <w:tc>
          <w:tcPr>
            <w:tcW w:w="1698" w:type="dxa"/>
            <w:shd w:val="clear" w:color="auto" w:fill="auto"/>
          </w:tcPr>
          <w:p w14:paraId="5DDC664D" w14:textId="12709EE4" w:rsidR="0050784D" w:rsidRPr="00A927A7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Shamva</w:t>
            </w:r>
            <w:proofErr w:type="spellEnd"/>
          </w:p>
        </w:tc>
        <w:tc>
          <w:tcPr>
            <w:tcW w:w="3757" w:type="dxa"/>
            <w:shd w:val="clear" w:color="auto" w:fill="auto"/>
          </w:tcPr>
          <w:p w14:paraId="6B4D934D" w14:textId="47CA89C1" w:rsidR="0050784D" w:rsidRPr="00C41F21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iCs/>
              </w:rPr>
              <w:t>Shamva</w:t>
            </w:r>
            <w:proofErr w:type="spellEnd"/>
            <w:r>
              <w:rPr>
                <w:rFonts w:ascii="Times New Roman" w:hAnsi="Times New Roman" w:cs="Times New Roman"/>
                <w:iCs/>
              </w:rPr>
              <w:t xml:space="preserve"> District Hospital</w:t>
            </w:r>
          </w:p>
        </w:tc>
      </w:tr>
      <w:tr w:rsidR="0050784D" w:rsidRPr="00D80BF1" w14:paraId="23A9FE2E" w14:textId="77777777" w:rsidTr="00C41F21">
        <w:trPr>
          <w:trHeight w:val="270"/>
        </w:trPr>
        <w:tc>
          <w:tcPr>
            <w:tcW w:w="1698" w:type="dxa"/>
            <w:vMerge/>
            <w:shd w:val="clear" w:color="auto" w:fill="auto"/>
          </w:tcPr>
          <w:p w14:paraId="2A713C06" w14:textId="7F5060B7" w:rsidR="0050784D" w:rsidRPr="00A927A7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98" w:type="dxa"/>
            <w:shd w:val="clear" w:color="auto" w:fill="auto"/>
          </w:tcPr>
          <w:p w14:paraId="551871B8" w14:textId="039CF0F5" w:rsidR="0050784D" w:rsidRPr="00A927A7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t Darwin</w:t>
            </w:r>
          </w:p>
        </w:tc>
        <w:tc>
          <w:tcPr>
            <w:tcW w:w="3757" w:type="dxa"/>
            <w:shd w:val="clear" w:color="auto" w:fill="auto"/>
          </w:tcPr>
          <w:p w14:paraId="25CF7AE2" w14:textId="46485E1E" w:rsidR="0050784D" w:rsidRDefault="0050784D" w:rsidP="00906CEE">
            <w:pPr>
              <w:jc w:val="both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t Darwin District Hospital</w:t>
            </w:r>
          </w:p>
        </w:tc>
      </w:tr>
    </w:tbl>
    <w:p w14:paraId="115DBB0C" w14:textId="77777777" w:rsidR="00345162" w:rsidRDefault="00345162" w:rsidP="00345162">
      <w:r>
        <w:lastRenderedPageBreak/>
        <w:t>Supplemental Figure 1.</w:t>
      </w:r>
    </w:p>
    <w:p w14:paraId="53DD6B3D" w14:textId="77777777" w:rsidR="00345162" w:rsidRDefault="00345162" w:rsidP="00345162"/>
    <w:p w14:paraId="7067DF9E" w14:textId="77777777" w:rsidR="00345162" w:rsidRDefault="00345162" w:rsidP="00345162">
      <w:r>
        <w:t>Lab-based and POC results by facility (n=28), Zimbabwe</w:t>
      </w:r>
    </w:p>
    <w:p w14:paraId="5BFAB625" w14:textId="77777777" w:rsidR="00345162" w:rsidRDefault="00345162" w:rsidP="00345162"/>
    <w:p w14:paraId="3C2A8C1F" w14:textId="77777777" w:rsidR="00345162" w:rsidRDefault="00345162" w:rsidP="00345162">
      <w:r>
        <w:rPr>
          <w:noProof/>
        </w:rPr>
        <w:drawing>
          <wp:inline distT="0" distB="0" distL="0" distR="0" wp14:anchorId="3A6600DA" wp14:editId="763B6EED">
            <wp:extent cx="5715000" cy="4718304"/>
            <wp:effectExtent l="0" t="0" r="0" b="635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zwcombin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18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E6391" w14:textId="77777777" w:rsidR="00345162" w:rsidRDefault="00345162" w:rsidP="00345162"/>
    <w:p w14:paraId="254E9781" w14:textId="77777777" w:rsidR="00345162" w:rsidRDefault="00345162" w:rsidP="00345162">
      <w:r>
        <w:br w:type="page"/>
      </w:r>
    </w:p>
    <w:p w14:paraId="531703EF" w14:textId="77777777" w:rsidR="00345162" w:rsidRDefault="00345162" w:rsidP="00345162">
      <w:r>
        <w:lastRenderedPageBreak/>
        <w:t>Supplemental Figure 2.</w:t>
      </w:r>
    </w:p>
    <w:p w14:paraId="34FEBA06" w14:textId="77777777" w:rsidR="00345162" w:rsidRDefault="00345162" w:rsidP="00345162"/>
    <w:p w14:paraId="2B33359F" w14:textId="77777777" w:rsidR="00345162" w:rsidRDefault="00345162" w:rsidP="00345162">
      <w:r>
        <w:t>Lab-based and POC results by facility (n=18), Kenya</w:t>
      </w:r>
    </w:p>
    <w:p w14:paraId="669CEC80" w14:textId="77777777" w:rsidR="00345162" w:rsidRDefault="00345162" w:rsidP="00345162"/>
    <w:p w14:paraId="2D29DF3D" w14:textId="77777777" w:rsidR="00345162" w:rsidRDefault="00345162" w:rsidP="00345162">
      <w:r>
        <w:rPr>
          <w:noProof/>
        </w:rPr>
        <w:drawing>
          <wp:inline distT="0" distB="0" distL="0" distR="0" wp14:anchorId="611B8217" wp14:editId="775AA044">
            <wp:extent cx="5715000" cy="4718304"/>
            <wp:effectExtent l="0" t="0" r="0" b="635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ycombine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18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E7BEE" w14:textId="77777777" w:rsidR="0006266D" w:rsidRDefault="0006266D" w:rsidP="005A2FCB"/>
    <w:sectPr w:rsidR="0006266D" w:rsidSect="008639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6622BA"/>
    <w:multiLevelType w:val="hybridMultilevel"/>
    <w:tmpl w:val="5D249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DY1NTY3NTIwNrRQ0lEKTi0uzszPAykwrAUATh3QhCwAAAA="/>
  </w:docVars>
  <w:rsids>
    <w:rsidRoot w:val="0006266D"/>
    <w:rsid w:val="0000332B"/>
    <w:rsid w:val="00052CFB"/>
    <w:rsid w:val="0006266D"/>
    <w:rsid w:val="00070BEC"/>
    <w:rsid w:val="000A222B"/>
    <w:rsid w:val="000C6C66"/>
    <w:rsid w:val="00104262"/>
    <w:rsid w:val="001309B7"/>
    <w:rsid w:val="00150E30"/>
    <w:rsid w:val="00155B9F"/>
    <w:rsid w:val="0015652B"/>
    <w:rsid w:val="00176381"/>
    <w:rsid w:val="00185B60"/>
    <w:rsid w:val="001B283D"/>
    <w:rsid w:val="001D190E"/>
    <w:rsid w:val="001E31E1"/>
    <w:rsid w:val="001F19AD"/>
    <w:rsid w:val="001F6DCD"/>
    <w:rsid w:val="002000D7"/>
    <w:rsid w:val="002261EE"/>
    <w:rsid w:val="002314C1"/>
    <w:rsid w:val="00241E89"/>
    <w:rsid w:val="002A1A66"/>
    <w:rsid w:val="00327519"/>
    <w:rsid w:val="00345162"/>
    <w:rsid w:val="003476F4"/>
    <w:rsid w:val="00357800"/>
    <w:rsid w:val="00391ACD"/>
    <w:rsid w:val="00393C56"/>
    <w:rsid w:val="003C1023"/>
    <w:rsid w:val="00402898"/>
    <w:rsid w:val="00421E38"/>
    <w:rsid w:val="004253AB"/>
    <w:rsid w:val="0044723B"/>
    <w:rsid w:val="004B08B8"/>
    <w:rsid w:val="004B6114"/>
    <w:rsid w:val="004C537C"/>
    <w:rsid w:val="004D53B1"/>
    <w:rsid w:val="004E1982"/>
    <w:rsid w:val="004E5E9C"/>
    <w:rsid w:val="004E7F29"/>
    <w:rsid w:val="0050784D"/>
    <w:rsid w:val="005106C9"/>
    <w:rsid w:val="005140A0"/>
    <w:rsid w:val="00516B72"/>
    <w:rsid w:val="005A2FCB"/>
    <w:rsid w:val="005B4B0E"/>
    <w:rsid w:val="005B6694"/>
    <w:rsid w:val="005C6BA0"/>
    <w:rsid w:val="005E22A9"/>
    <w:rsid w:val="005E29C7"/>
    <w:rsid w:val="00605EF8"/>
    <w:rsid w:val="00622260"/>
    <w:rsid w:val="00664604"/>
    <w:rsid w:val="00691959"/>
    <w:rsid w:val="00691F60"/>
    <w:rsid w:val="006D76CA"/>
    <w:rsid w:val="00705253"/>
    <w:rsid w:val="00707884"/>
    <w:rsid w:val="007253D0"/>
    <w:rsid w:val="007255D9"/>
    <w:rsid w:val="00740336"/>
    <w:rsid w:val="00747DC8"/>
    <w:rsid w:val="007571CF"/>
    <w:rsid w:val="007651F1"/>
    <w:rsid w:val="007A7AE0"/>
    <w:rsid w:val="007C42C0"/>
    <w:rsid w:val="007D2FAA"/>
    <w:rsid w:val="007F27DD"/>
    <w:rsid w:val="00841C47"/>
    <w:rsid w:val="00844F8E"/>
    <w:rsid w:val="0084784C"/>
    <w:rsid w:val="00863957"/>
    <w:rsid w:val="008832BB"/>
    <w:rsid w:val="008A0066"/>
    <w:rsid w:val="008A5C1B"/>
    <w:rsid w:val="008F2536"/>
    <w:rsid w:val="008F799F"/>
    <w:rsid w:val="009255AD"/>
    <w:rsid w:val="00925EB3"/>
    <w:rsid w:val="009427CB"/>
    <w:rsid w:val="009826EB"/>
    <w:rsid w:val="009A682E"/>
    <w:rsid w:val="009B5711"/>
    <w:rsid w:val="009C7C12"/>
    <w:rsid w:val="009D1C3D"/>
    <w:rsid w:val="00A16758"/>
    <w:rsid w:val="00A35D3C"/>
    <w:rsid w:val="00A54232"/>
    <w:rsid w:val="00A7423D"/>
    <w:rsid w:val="00A74267"/>
    <w:rsid w:val="00A927A7"/>
    <w:rsid w:val="00AC2807"/>
    <w:rsid w:val="00AD5542"/>
    <w:rsid w:val="00AF0204"/>
    <w:rsid w:val="00AF6E47"/>
    <w:rsid w:val="00B306F1"/>
    <w:rsid w:val="00B44A6B"/>
    <w:rsid w:val="00B7271B"/>
    <w:rsid w:val="00B77496"/>
    <w:rsid w:val="00B87DB4"/>
    <w:rsid w:val="00BA16A1"/>
    <w:rsid w:val="00BB2761"/>
    <w:rsid w:val="00BD6502"/>
    <w:rsid w:val="00BF0B98"/>
    <w:rsid w:val="00BF1CB8"/>
    <w:rsid w:val="00C07FB4"/>
    <w:rsid w:val="00C146B8"/>
    <w:rsid w:val="00C2634E"/>
    <w:rsid w:val="00C364CE"/>
    <w:rsid w:val="00C41F21"/>
    <w:rsid w:val="00C42B94"/>
    <w:rsid w:val="00C60400"/>
    <w:rsid w:val="00C76990"/>
    <w:rsid w:val="00CE7DAF"/>
    <w:rsid w:val="00D30518"/>
    <w:rsid w:val="00D663CF"/>
    <w:rsid w:val="00D85487"/>
    <w:rsid w:val="00DA1764"/>
    <w:rsid w:val="00DB58A5"/>
    <w:rsid w:val="00DD70AB"/>
    <w:rsid w:val="00E054B5"/>
    <w:rsid w:val="00E747C0"/>
    <w:rsid w:val="00E93FEE"/>
    <w:rsid w:val="00EB29F8"/>
    <w:rsid w:val="00EC0F33"/>
    <w:rsid w:val="00EF6153"/>
    <w:rsid w:val="00F62494"/>
    <w:rsid w:val="00F73C95"/>
    <w:rsid w:val="00F803B9"/>
    <w:rsid w:val="00FB1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E6EEC"/>
  <w15:chartTrackingRefBased/>
  <w15:docId w15:val="{BFD8D1C2-9A57-7F41-97B2-A403F3DEF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66D"/>
    <w:pPr>
      <w:ind w:left="720"/>
      <w:contextualSpacing/>
    </w:pPr>
  </w:style>
  <w:style w:type="table" w:styleId="TableGrid">
    <w:name w:val="Table Grid"/>
    <w:basedOn w:val="TableNormal"/>
    <w:uiPriority w:val="59"/>
    <w:rsid w:val="00BF0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26E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6E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D5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53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53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53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53B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ohn</dc:creator>
  <cp:keywords/>
  <dc:description/>
  <cp:lastModifiedBy>Laura Anderson</cp:lastModifiedBy>
  <cp:revision>3</cp:revision>
  <dcterms:created xsi:type="dcterms:W3CDTF">2020-04-06T17:22:00Z</dcterms:created>
  <dcterms:modified xsi:type="dcterms:W3CDTF">2020-04-06T17:22:00Z</dcterms:modified>
</cp:coreProperties>
</file>